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 xml:space="preserve">hours </w:t>
      </w:r>
      <w:r>
        <w:t>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Download is now properly working for departments with no service days</w:t>
      </w:r>
      <w:r w:rsidRPr="00F81552">
        <w:t xml:space="preserve">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</w:t>
      </w:r>
      <w:proofErr w:type="gramStart"/>
      <w:r>
        <w:t>one</w:t>
      </w:r>
      <w:proofErr w:type="gramEnd"/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lastRenderedPageBreak/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</w:t>
      </w:r>
      <w:proofErr w:type="gramStart"/>
      <w:r w:rsidR="00A2348B">
        <w:t>digits</w:t>
      </w:r>
      <w:proofErr w:type="gramEnd"/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 xml:space="preserve">, user can </w:t>
      </w:r>
      <w:proofErr w:type="gramStart"/>
      <w:r>
        <w:t>restart</w:t>
      </w:r>
      <w:proofErr w:type="gramEnd"/>
    </w:p>
    <w:p w14:paraId="584904F8" w14:textId="69ED7C03" w:rsidR="009B071B" w:rsidRDefault="009B071B" w:rsidP="00AD3B02">
      <w:pPr>
        <w:pStyle w:val="ListParagraph"/>
      </w:pPr>
      <w:r>
        <w:lastRenderedPageBreak/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</w:t>
      </w:r>
      <w:proofErr w:type="gramStart"/>
      <w:r w:rsidR="000025EB">
        <w:t>inventory</w:t>
      </w:r>
      <w:proofErr w:type="gramEnd"/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 xml:space="preserve">Manual/Credit invoices are allowed to be assigned to a route that has a driver, but the driver is prevented from cancelling them (RASA-3320) – fix small </w:t>
      </w:r>
      <w:proofErr w:type="gramStart"/>
      <w:r>
        <w:t>problem</w:t>
      </w:r>
      <w:proofErr w:type="gramEnd"/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lastRenderedPageBreak/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lastRenderedPageBreak/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</w:t>
      </w:r>
      <w:proofErr w:type="gramStart"/>
      <w:r w:rsidR="0014162E" w:rsidRPr="0014162E">
        <w:t>allowed</w:t>
      </w:r>
      <w:proofErr w:type="gramEnd"/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</w:t>
      </w:r>
      <w:proofErr w:type="gramStart"/>
      <w:r w:rsidRPr="002A52B0">
        <w:t>service</w:t>
      </w:r>
      <w:proofErr w:type="gramEnd"/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lastRenderedPageBreak/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98866" w14:textId="77777777" w:rsidR="00CC60F3" w:rsidRDefault="00CC60F3" w:rsidP="00B42730">
      <w:pPr>
        <w:spacing w:after="0" w:line="240" w:lineRule="auto"/>
      </w:pPr>
      <w:r>
        <w:separator/>
      </w:r>
    </w:p>
  </w:endnote>
  <w:endnote w:type="continuationSeparator" w:id="0">
    <w:p w14:paraId="69C0BC20" w14:textId="77777777" w:rsidR="00CC60F3" w:rsidRDefault="00CC60F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CAAB" w14:textId="77777777" w:rsidR="00CC60F3" w:rsidRDefault="00CC60F3" w:rsidP="00B42730">
      <w:pPr>
        <w:spacing w:after="0" w:line="240" w:lineRule="auto"/>
      </w:pPr>
      <w:r>
        <w:separator/>
      </w:r>
    </w:p>
  </w:footnote>
  <w:footnote w:type="continuationSeparator" w:id="0">
    <w:p w14:paraId="7A023079" w14:textId="77777777" w:rsidR="00CC60F3" w:rsidRDefault="00CC60F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4"/>
  </w:num>
  <w:num w:numId="9" w16cid:durableId="838736547">
    <w:abstractNumId w:val="4"/>
  </w:num>
  <w:num w:numId="10" w16cid:durableId="1397506460">
    <w:abstractNumId w:val="26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7"/>
  </w:num>
  <w:num w:numId="18" w16cid:durableId="682823029">
    <w:abstractNumId w:val="27"/>
  </w:num>
  <w:num w:numId="19" w16cid:durableId="373697972">
    <w:abstractNumId w:val="21"/>
  </w:num>
  <w:num w:numId="20" w16cid:durableId="1831554074">
    <w:abstractNumId w:val="23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5"/>
  </w:num>
  <w:num w:numId="32" w16cid:durableId="143466761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F1D"/>
    <w:rsid w:val="0070536E"/>
    <w:rsid w:val="00706985"/>
    <w:rsid w:val="00714760"/>
    <w:rsid w:val="00714CE9"/>
    <w:rsid w:val="00715DE2"/>
    <w:rsid w:val="00717289"/>
    <w:rsid w:val="007177B8"/>
    <w:rsid w:val="00721D77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70493"/>
    <w:rsid w:val="00F70F0F"/>
    <w:rsid w:val="00F73626"/>
    <w:rsid w:val="00F81552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35</Pages>
  <Words>10357</Words>
  <Characters>59041</Characters>
  <Application>Microsoft Office Word</Application>
  <DocSecurity>0</DocSecurity>
  <Lines>492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5</cp:revision>
  <cp:lastPrinted>2014-12-29T09:36:00Z</cp:lastPrinted>
  <dcterms:created xsi:type="dcterms:W3CDTF">2023-06-12T19:12:00Z</dcterms:created>
  <dcterms:modified xsi:type="dcterms:W3CDTF">2023-06-30T13:42:00Z</dcterms:modified>
</cp:coreProperties>
</file>